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14:paraId="382D81F7" w14:textId="77777777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00E10AFA" w14:textId="77777777"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 wp14:anchorId="6111E1B7" wp14:editId="060D20B2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 wp14:anchorId="40ABFFC4" wp14:editId="217FD766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6EC2A1" w14:textId="77777777"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14:paraId="35C09142" w14:textId="77777777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DFC01D" w14:textId="77777777"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772BB0" wp14:editId="2EC2992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4</wp:posOffset>
                      </wp:positionV>
                      <wp:extent cx="2695575" cy="12477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47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980CF1" w14:textId="77777777" w:rsidR="00DC0861" w:rsidRDefault="001D6264" w:rsidP="0054116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767CE">
                                    <w:rPr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  <w:r w:rsidR="00DC0861">
                                    <w:rPr>
                                      <w:sz w:val="20"/>
                                      <w:szCs w:val="20"/>
                                    </w:rPr>
                                    <w:t>This is the last full week until Spring Break.  Please help me keep the routine and focus.  Next week will have a lot of extra activities and I don’t want grades to be low going into Spring Break.</w:t>
                                  </w:r>
                                  <w:bookmarkStart w:id="0" w:name="_GoBack"/>
                                  <w:bookmarkEnd w:id="0"/>
                                </w:p>
                                <w:p w14:paraId="55C3C277" w14:textId="215100CA" w:rsidR="001D6264" w:rsidRPr="009B0E82" w:rsidRDefault="001D6264" w:rsidP="00541160"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                            - M</w:t>
                                  </w:r>
                                  <w:r w:rsidRPr="00B1160E">
                                    <w:rPr>
                                      <w:sz w:val="20"/>
                                      <w:szCs w:val="20"/>
                                    </w:rPr>
                                    <w:t>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772B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14:paraId="3B980CF1" w14:textId="77777777" w:rsidR="00DC0861" w:rsidRDefault="001D6264" w:rsidP="0054116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767CE"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DC0861">
                              <w:rPr>
                                <w:sz w:val="20"/>
                                <w:szCs w:val="20"/>
                              </w:rPr>
                              <w:t>This is the last full week until Spring Break.  Please help me keep the routine and focus.  Next week will have a lot of extra activities and I don’t want grades to be low going into Spring Break.</w:t>
                            </w:r>
                            <w:bookmarkStart w:id="1" w:name="_GoBack"/>
                            <w:bookmarkEnd w:id="1"/>
                          </w:p>
                          <w:p w14:paraId="55C3C277" w14:textId="215100CA" w:rsidR="001D6264" w:rsidRPr="009B0E82" w:rsidRDefault="001D6264" w:rsidP="00541160"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            - M</w:t>
                            </w:r>
                            <w:r w:rsidRPr="00B1160E">
                              <w:rPr>
                                <w:sz w:val="20"/>
                                <w:szCs w:val="20"/>
                              </w:rPr>
                              <w:t>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62AB33E" wp14:editId="5F2B37CD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028A61" w14:textId="3E0EF0D7" w:rsidR="001D6264" w:rsidRPr="00804928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2</w:t>
                                  </w:r>
                                  <w:r w:rsidR="00C865AC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  <w:p w14:paraId="62835CFD" w14:textId="7B7F5867" w:rsidR="001D6264" w:rsidRPr="00CC118D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March 1</w:t>
                                  </w:r>
                                  <w:r w:rsidR="00C865AC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9</w:t>
                                  </w:r>
                                  <w:r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</w:t>
                                  </w: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8</w:t>
                                  </w:r>
                                </w:p>
                                <w:p w14:paraId="64934720" w14:textId="77777777" w:rsidR="001D6264" w:rsidRPr="00804928" w:rsidRDefault="00DC16EA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1D6264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1D6264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011C8214" w14:textId="77777777" w:rsidR="001D6264" w:rsidRPr="00107CDC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14:paraId="3DB6D883" w14:textId="77777777" w:rsidR="001D6264" w:rsidRPr="00107CDC" w:rsidRDefault="001D6264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62AB33E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14:paraId="1E028A61" w14:textId="3E0EF0D7" w:rsidR="001D6264" w:rsidRPr="00804928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2</w:t>
                            </w:r>
                            <w:r w:rsidR="00C865AC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  <w:p w14:paraId="62835CFD" w14:textId="7B7F5867" w:rsidR="001D6264" w:rsidRPr="00CC118D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March 1</w:t>
                            </w:r>
                            <w:r w:rsidR="00C865AC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9</w:t>
                            </w:r>
                            <w:r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</w:t>
                            </w: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8</w:t>
                            </w:r>
                          </w:p>
                          <w:p w14:paraId="64934720" w14:textId="77777777" w:rsidR="001D6264" w:rsidRPr="00804928" w:rsidRDefault="00B85AED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1D6264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1D6264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1C8214" w14:textId="77777777" w:rsidR="001D6264" w:rsidRPr="00107CDC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14:paraId="3DB6D883" w14:textId="77777777" w:rsidR="001D6264" w:rsidRPr="00107CDC" w:rsidRDefault="001D6264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6D9FB24" w14:textId="77777777" w:rsidR="00361D07" w:rsidRPr="00361D07" w:rsidRDefault="00361D07" w:rsidP="009900D1"/>
          <w:p w14:paraId="03846F6B" w14:textId="77777777" w:rsidR="00361D07" w:rsidRPr="00361D07" w:rsidRDefault="00361D07" w:rsidP="009900D1"/>
          <w:p w14:paraId="0AB31F76" w14:textId="77777777" w:rsidR="00361D07" w:rsidRPr="00361D07" w:rsidRDefault="00361D07" w:rsidP="009900D1"/>
          <w:p w14:paraId="14CA9F34" w14:textId="77777777" w:rsidR="00361D07" w:rsidRPr="00361D07" w:rsidRDefault="00361D07" w:rsidP="009900D1"/>
          <w:p w14:paraId="3C4A3D3F" w14:textId="77777777" w:rsidR="00361D07" w:rsidRPr="00361D07" w:rsidRDefault="00361D07" w:rsidP="009900D1"/>
          <w:p w14:paraId="071C6BF0" w14:textId="77777777" w:rsidR="00361D07" w:rsidRPr="00361D07" w:rsidRDefault="00361D07" w:rsidP="009900D1"/>
          <w:p w14:paraId="686585B1" w14:textId="7A0A32C0" w:rsidR="00361D07" w:rsidRPr="00361D07" w:rsidRDefault="00FB112F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8B11" wp14:editId="3AE14C32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37794</wp:posOffset>
                      </wp:positionV>
                      <wp:extent cx="4886325" cy="20478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2047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BB1109" w14:textId="77777777" w:rsidR="001D6264" w:rsidRPr="00B5764D" w:rsidRDefault="001D6264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14:paraId="65814C72" w14:textId="4A286673" w:rsidR="001D6264" w:rsidRPr="00B73326" w:rsidRDefault="00AA15C8" w:rsidP="00B7332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Feast of Saint Joseph</w:t>
                                  </w:r>
                                  <w:r w:rsidR="001D6264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 w:rsidR="001D6264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A15C8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Today is </w:t>
                                  </w:r>
                                  <w:r w:rsidR="00AD5EF4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the Feast of Saint Joseph.  O</w:t>
                                  </w:r>
                                  <w:r w:rsidRPr="00AA15C8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ur church and school</w:t>
                                  </w:r>
                                  <w:r w:rsidR="00AD5EF4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634ED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are</w:t>
                                  </w:r>
                                  <w:r w:rsidR="00AD5EF4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named for this great saint. We don’t know a lot about the man but we do know he was chosen by God to care for Mary and Jesus</w:t>
                                  </w:r>
                                  <w:r w:rsidR="009634ED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68925B7A" w14:textId="029E6DA7" w:rsidR="001D6264" w:rsidRDefault="009634ED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Box Tops Dress Down Day</w:t>
                                  </w:r>
                                  <w:r w:rsidR="001D6264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Several</w:t>
                                  </w:r>
                                  <w:r w:rsidR="001D6264" w:rsidRPr="00C95290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5</w:t>
                                  </w:r>
                                  <w:r w:rsidR="001D6264" w:rsidRPr="00C95290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1D6264" w:rsidRPr="00C95290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Grade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rs received a paper last week stating that they can dress down on Friday, March 23</w:t>
                                  </w:r>
                                  <w:r w:rsidRPr="009634ED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  <w:vertAlign w:val="superscript"/>
                                    </w:rPr>
                                    <w:t>rd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  <w:p w14:paraId="12E14B94" w14:textId="145B4D70" w:rsidR="009634ED" w:rsidRPr="00C95290" w:rsidRDefault="009634ED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 xml:space="preserve">Student Council Sucker Pull:  </w:t>
                                  </w:r>
                                  <w:r w:rsidRPr="009634ED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Students can purchase suckers from Student Council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starting Monday, March 26</w:t>
                                  </w:r>
                                  <w:r w:rsidRPr="009634ED"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>!</w:t>
                                  </w:r>
                                </w:p>
                                <w:p w14:paraId="57BB6404" w14:textId="77777777" w:rsidR="001D6264" w:rsidRPr="00C95290" w:rsidRDefault="001D6264" w:rsidP="00FB112F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FFE948D" w14:textId="090B6ABA" w:rsidR="001D6264" w:rsidRPr="00D30405" w:rsidRDefault="001D6264" w:rsidP="00186AD6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14:paraId="4495D670" w14:textId="77777777" w:rsidR="001D6264" w:rsidRPr="00696C79" w:rsidRDefault="001D6264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088B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8" type="#_x0000_t202" style="position:absolute;margin-left:1.7pt;margin-top:10.85pt;width:384.75pt;height:16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14:paraId="60BB1109" w14:textId="77777777" w:rsidR="001D6264" w:rsidRPr="00B5764D" w:rsidRDefault="001D6264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14:paraId="65814C72" w14:textId="4A286673" w:rsidR="001D6264" w:rsidRPr="00B73326" w:rsidRDefault="00AA15C8" w:rsidP="00B7332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Feast of Saint Joseph</w:t>
                            </w:r>
                            <w:r w:rsidR="001D6264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1D6264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A15C8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Today is </w:t>
                            </w:r>
                            <w:r w:rsidR="00AD5EF4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the Feast of Saint Joseph.  O</w:t>
                            </w:r>
                            <w:r w:rsidRPr="00AA15C8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ur church and school</w:t>
                            </w:r>
                            <w:r w:rsidR="00AD5EF4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634ED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are</w:t>
                            </w:r>
                            <w:r w:rsidR="00AD5EF4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named for this great saint. We don’t know a lot about the man but we do know he was chosen by God to care for Mary and Jesus</w:t>
                            </w:r>
                            <w:r w:rsidR="009634ED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8925B7A" w14:textId="029E6DA7" w:rsidR="001D6264" w:rsidRDefault="009634ED" w:rsidP="00FB11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Box Tops Dress Down Day</w:t>
                            </w:r>
                            <w:r w:rsidR="001D6264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Several</w:t>
                            </w:r>
                            <w:r w:rsidR="001D6264" w:rsidRPr="00C95290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5</w:t>
                            </w:r>
                            <w:r w:rsidR="001D6264" w:rsidRPr="00C95290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1D6264" w:rsidRPr="00C95290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Grade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rs received a paper last week stating that they can dress down on Friday, March 23</w:t>
                            </w:r>
                            <w:r w:rsidRPr="009634ED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12E14B94" w14:textId="145B4D70" w:rsidR="009634ED" w:rsidRPr="00C95290" w:rsidRDefault="009634ED" w:rsidP="00FB11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 xml:space="preserve">Student Council Sucker Pull:  </w:t>
                            </w:r>
                            <w:r w:rsidRPr="009634ED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Students can purchase suckers from Student Council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starting Monday, March 26</w:t>
                            </w:r>
                            <w:r w:rsidRPr="009634ED"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  <w:p w14:paraId="57BB6404" w14:textId="77777777" w:rsidR="001D6264" w:rsidRPr="00C95290" w:rsidRDefault="001D6264" w:rsidP="00FB112F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</w:p>
                          <w:p w14:paraId="5FFE948D" w14:textId="090B6ABA" w:rsidR="001D6264" w:rsidRPr="00D30405" w:rsidRDefault="001D6264" w:rsidP="00186AD6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14:paraId="4495D670" w14:textId="77777777" w:rsidR="001D6264" w:rsidRPr="00696C79" w:rsidRDefault="001D6264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9C6B749" w14:textId="1ACA8FBF" w:rsidR="00361D07" w:rsidRPr="00361D07" w:rsidRDefault="00361D07" w:rsidP="009900D1"/>
          <w:p w14:paraId="77723924" w14:textId="3D4A3641" w:rsidR="00361D07" w:rsidRPr="00361D07" w:rsidRDefault="00361D07" w:rsidP="009900D1"/>
          <w:p w14:paraId="7407212C" w14:textId="493CDEF3" w:rsidR="00361D07" w:rsidRPr="00361D07" w:rsidRDefault="00361D07" w:rsidP="009900D1"/>
          <w:p w14:paraId="50908201" w14:textId="3F715658" w:rsidR="00361D07" w:rsidRPr="00361D07" w:rsidRDefault="00361D07" w:rsidP="009900D1"/>
          <w:p w14:paraId="52D8454A" w14:textId="77777777" w:rsidR="00361D07" w:rsidRPr="00361D07" w:rsidRDefault="00361D07" w:rsidP="009900D1"/>
          <w:p w14:paraId="4DE71B6C" w14:textId="77777777" w:rsidR="00361D07" w:rsidRPr="00361D07" w:rsidRDefault="00361D07" w:rsidP="009900D1"/>
          <w:p w14:paraId="3613DB85" w14:textId="77777777" w:rsidR="00361D07" w:rsidRPr="00361D07" w:rsidRDefault="00361D07" w:rsidP="009900D1"/>
          <w:p w14:paraId="32D95CA0" w14:textId="77777777" w:rsidR="00361D07" w:rsidRPr="00361D07" w:rsidRDefault="00361D07" w:rsidP="009900D1"/>
          <w:p w14:paraId="57C341C3" w14:textId="77777777" w:rsidR="00361D07" w:rsidRPr="00361D07" w:rsidRDefault="00361D07" w:rsidP="009900D1"/>
          <w:p w14:paraId="78BEB54C" w14:textId="77777777" w:rsidR="00361D07" w:rsidRPr="00361D07" w:rsidRDefault="00361D07" w:rsidP="009900D1"/>
          <w:p w14:paraId="473E0E2F" w14:textId="77777777" w:rsidR="00361D07" w:rsidRPr="00361D07" w:rsidRDefault="00361D07" w:rsidP="009900D1"/>
          <w:p w14:paraId="32B2F85E" w14:textId="7CDAC33F" w:rsidR="00361D07" w:rsidRPr="00361D07" w:rsidRDefault="00361D07" w:rsidP="009900D1"/>
          <w:p w14:paraId="16EEF914" w14:textId="6F814DEE" w:rsidR="00361D07" w:rsidRPr="00361D07" w:rsidRDefault="00C95290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B519FF1" wp14:editId="03EA5630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30810</wp:posOffset>
                      </wp:positionV>
                      <wp:extent cx="2419350" cy="3276600"/>
                      <wp:effectExtent l="19050" t="19050" r="19050" b="1905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276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71C82C" w14:textId="77777777" w:rsidR="001D6264" w:rsidRPr="00322F6E" w:rsidRDefault="001D6264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14:paraId="777B6105" w14:textId="77777777" w:rsidR="001D6264" w:rsidRPr="00B54278" w:rsidRDefault="001D6264" w:rsidP="00B54278">
                                  <w:p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5D89012" w14:textId="6227678E" w:rsidR="001D6264" w:rsidRPr="00CA206B" w:rsidRDefault="009634ED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Open Book Religion Test</w:t>
                                  </w:r>
                                </w:p>
                                <w:p w14:paraId="701BDCE6" w14:textId="1EC1FB2B" w:rsidR="001D6264" w:rsidRDefault="009634ED" w:rsidP="00C976C6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uesday</w:t>
                                  </w:r>
                                  <w:r w:rsidR="001D6264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1D6264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1D6264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0</w:t>
                                  </w:r>
                                </w:p>
                                <w:p w14:paraId="662C35F9" w14:textId="70ED9FF0" w:rsidR="001D6264" w:rsidRDefault="001D6264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rst Spelling Test</w:t>
                                  </w:r>
                                </w:p>
                                <w:p w14:paraId="60FEFA84" w14:textId="485459AD" w:rsidR="001D6264" w:rsidRDefault="001D6264" w:rsidP="00CB300C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Wednes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1</w:t>
                                  </w:r>
                                </w:p>
                                <w:p w14:paraId="2315C16A" w14:textId="44595788" w:rsidR="001D6264" w:rsidRDefault="001D6264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Reading Quiz</w:t>
                                  </w:r>
                                </w:p>
                                <w:p w14:paraId="244110C8" w14:textId="347A2CEA" w:rsidR="001D6264" w:rsidRDefault="001D6264" w:rsidP="00CB300C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hurs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2</w:t>
                                  </w:r>
                                </w:p>
                                <w:p w14:paraId="37655777" w14:textId="5853D4C0" w:rsidR="001D6264" w:rsidRDefault="001D6264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Stations of the Cross</w:t>
                                  </w:r>
                                </w:p>
                                <w:p w14:paraId="16E02498" w14:textId="7AD15D4D" w:rsidR="001D6264" w:rsidRPr="00211513" w:rsidRDefault="001D6264" w:rsidP="00211513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hurs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2</w:t>
                                  </w:r>
                                </w:p>
                                <w:p w14:paraId="3234FB48" w14:textId="03361D4E" w:rsidR="001D6264" w:rsidRDefault="001D6264" w:rsidP="00B5427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nal Spelling Test</w:t>
                                  </w:r>
                                </w:p>
                                <w:p w14:paraId="4E0EF7D3" w14:textId="4FF12C71" w:rsidR="001D6264" w:rsidRDefault="001D6264" w:rsidP="00211513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ri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3</w:t>
                                  </w:r>
                                </w:p>
                                <w:p w14:paraId="454A9755" w14:textId="314153B4" w:rsidR="001D6264" w:rsidRDefault="001D6264" w:rsidP="00B5427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Simple Solutions Quizzes</w:t>
                                  </w:r>
                                </w:p>
                                <w:p w14:paraId="3EFA1B49" w14:textId="577EC97D" w:rsidR="001D6264" w:rsidRPr="009634ED" w:rsidRDefault="001D6264" w:rsidP="009634ED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ri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3</w:t>
                                  </w:r>
                                </w:p>
                                <w:p w14:paraId="737DC65E" w14:textId="77777777" w:rsidR="001D6264" w:rsidRPr="0015487B" w:rsidRDefault="001D6264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on Wednesday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and Friday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519FF1" id="Text Box 12" o:spid="_x0000_s1029" type="#_x0000_t202" style="position:absolute;margin-left:2.45pt;margin-top:10.3pt;width:190.5pt;height:25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" strokeweight="3pt">
                      <v:stroke dashstyle="dash"/>
                      <v:textbox>
                        <w:txbxContent>
                          <w:p w14:paraId="1071C82C" w14:textId="77777777" w:rsidR="001D6264" w:rsidRPr="00322F6E" w:rsidRDefault="001D6264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14:paraId="777B6105" w14:textId="77777777" w:rsidR="001D6264" w:rsidRPr="00B54278" w:rsidRDefault="001D6264" w:rsidP="00B54278">
                            <w:p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14:paraId="55D89012" w14:textId="6227678E" w:rsidR="001D6264" w:rsidRPr="00CA206B" w:rsidRDefault="009634ED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Open Book Religion Test</w:t>
                            </w:r>
                          </w:p>
                          <w:p w14:paraId="701BDCE6" w14:textId="1EC1FB2B" w:rsidR="001D6264" w:rsidRDefault="009634ED" w:rsidP="00C976C6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uesday</w:t>
                            </w:r>
                            <w:r w:rsidR="001D6264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D6264">
                              <w:rPr>
                                <w:rFonts w:cs="Aharoni"/>
                                <w:sz w:val="24"/>
                                <w:szCs w:val="24"/>
                              </w:rPr>
                              <w:t>3</w:t>
                            </w:r>
                            <w:r w:rsidR="001D6264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20</w:t>
                            </w:r>
                          </w:p>
                          <w:p w14:paraId="662C35F9" w14:textId="70ED9FF0" w:rsidR="001D6264" w:rsidRDefault="001D6264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irst Spelling Test</w:t>
                            </w:r>
                          </w:p>
                          <w:p w14:paraId="60FEFA84" w14:textId="485459AD" w:rsidR="001D6264" w:rsidRDefault="001D6264" w:rsidP="00CB300C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Wednes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1</w:t>
                            </w:r>
                          </w:p>
                          <w:p w14:paraId="2315C16A" w14:textId="44595788" w:rsidR="001D6264" w:rsidRDefault="001D6264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Reading Quiz</w:t>
                            </w:r>
                          </w:p>
                          <w:p w14:paraId="244110C8" w14:textId="347A2CEA" w:rsidR="001D6264" w:rsidRDefault="001D6264" w:rsidP="00CB300C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hurs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2</w:t>
                            </w:r>
                          </w:p>
                          <w:p w14:paraId="37655777" w14:textId="5853D4C0" w:rsidR="001D6264" w:rsidRDefault="001D6264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Stations of the Cross</w:t>
                            </w:r>
                          </w:p>
                          <w:p w14:paraId="16E02498" w14:textId="7AD15D4D" w:rsidR="001D6264" w:rsidRPr="00211513" w:rsidRDefault="001D6264" w:rsidP="00211513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hurs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2</w:t>
                            </w:r>
                          </w:p>
                          <w:p w14:paraId="3234FB48" w14:textId="03361D4E" w:rsidR="001D6264" w:rsidRDefault="001D6264" w:rsidP="00B5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inal Spelling Test</w:t>
                            </w:r>
                          </w:p>
                          <w:p w14:paraId="4E0EF7D3" w14:textId="4FF12C71" w:rsidR="001D6264" w:rsidRDefault="001D6264" w:rsidP="00211513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ri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3</w:t>
                            </w:r>
                          </w:p>
                          <w:p w14:paraId="454A9755" w14:textId="314153B4" w:rsidR="001D6264" w:rsidRDefault="001D6264" w:rsidP="00B5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Simple Solutions Quizzes</w:t>
                            </w:r>
                          </w:p>
                          <w:p w14:paraId="3EFA1B49" w14:textId="577EC97D" w:rsidR="001D6264" w:rsidRPr="009634ED" w:rsidRDefault="001D6264" w:rsidP="009634ED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ri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3</w:t>
                            </w:r>
                            <w:bookmarkStart w:id="1" w:name="_GoBack"/>
                            <w:bookmarkEnd w:id="1"/>
                          </w:p>
                          <w:p w14:paraId="737DC65E" w14:textId="77777777" w:rsidR="001D6264" w:rsidRPr="0015487B" w:rsidRDefault="001D6264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on Wednesday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and Friday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67C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74F27F8" wp14:editId="0BF49192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30810</wp:posOffset>
                      </wp:positionV>
                      <wp:extent cx="2362200" cy="361950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619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32FFF8" w14:textId="042B12F1" w:rsidR="001D6264" w:rsidRPr="00D7205F" w:rsidRDefault="001D6264" w:rsidP="00B72A31">
                                  <w:pPr>
                                    <w:rPr>
                                      <w:rFonts w:cstheme="minorHAns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734999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This week we look at </w:t>
                                  </w:r>
                                  <w:r w:rsidR="00AA15C8" w:rsidRPr="00AA15C8">
                                    <w:rPr>
                                      <w:rFonts w:ascii="Comic Sans MS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simple circuits</w:t>
                                  </w:r>
                                  <w:r w:rsidR="00AA15C8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>. We will also explore series circuits and parallel circuits</w:t>
                                  </w:r>
                                  <w:r w:rsidRPr="00C95290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.  </w:t>
                                  </w:r>
                                </w:p>
                                <w:p w14:paraId="76929E8A" w14:textId="7F485B54" w:rsidR="001D6264" w:rsidRPr="00C95290" w:rsidRDefault="001D6264" w:rsidP="00B72A31">
                                  <w:pP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C9529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We </w:t>
                                  </w:r>
                                  <w:r w:rsidR="00A60E4B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dive into</w:t>
                                  </w:r>
                                  <w: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the </w:t>
                                  </w:r>
                                  <w:r w:rsidRPr="00C95290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Civil War</w:t>
                                  </w:r>
                                  <w: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.  </w:t>
                                  </w:r>
                                  <w:r w:rsidR="00A60E4B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We explore the first battle at Fort Sumter and other battles.  We also begin to learn about how the country came back together during Reconstruction.</w:t>
                                  </w:r>
                                </w:p>
                                <w:p w14:paraId="71D8FEFA" w14:textId="0808D1B4" w:rsidR="001D6264" w:rsidRPr="00C95290" w:rsidRDefault="001D6264" w:rsidP="00B72A31">
                                  <w:pP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C9529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    Mr. Fisher </w:t>
                                  </w:r>
                                  <w:r w:rsidR="00A60E4B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finished his JA instruction last Friday.</w:t>
                                  </w:r>
                                </w:p>
                                <w:p w14:paraId="2CBABDEC" w14:textId="0D6E490E" w:rsidR="001D6264" w:rsidRPr="00C95290" w:rsidRDefault="001D6264" w:rsidP="00B72A31">
                                  <w:pPr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95290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="00AA15C8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I have been EXTREMELY impressed with the hard work on each </w:t>
                                  </w:r>
                                  <w:r w:rsidR="00AA15C8" w:rsidRPr="00AA15C8">
                                    <w:rPr>
                                      <w:rFonts w:ascii="Comic Sans MS" w:eastAsia="Batang" w:hAnsi="Comic Sans MS" w:cs="Times New Roman"/>
                                      <w:b/>
                                      <w:sz w:val="20"/>
                                      <w:szCs w:val="20"/>
                                    </w:rPr>
                                    <w:t>president report</w:t>
                                  </w:r>
                                  <w:r w:rsidRPr="00AA15C8">
                                    <w:rPr>
                                      <w:rFonts w:ascii="Comic Sans MS" w:eastAsia="Batang" w:hAnsi="Comic Sans MS" w:cs="Times New Roman"/>
                                      <w:b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AA15C8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  All students have typed their report.  We did some peer editing as well.  Students are now working on a </w:t>
                                  </w:r>
                                  <w:r w:rsidR="00AA15C8" w:rsidRPr="00AA15C8">
                                    <w:rPr>
                                      <w:rFonts w:ascii="Comic Sans MS" w:eastAsia="Batang" w:hAnsi="Comic Sans MS" w:cs="Times New Roman"/>
                                      <w:b/>
                                      <w:sz w:val="20"/>
                                      <w:szCs w:val="20"/>
                                    </w:rPr>
                                    <w:t>Power Point</w:t>
                                  </w:r>
                                  <w:r w:rsidR="00AA15C8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 to help display information.  </w:t>
                                  </w:r>
                                </w:p>
                                <w:p w14:paraId="2F713057" w14:textId="1314DF61" w:rsidR="001D6264" w:rsidRPr="007051A0" w:rsidRDefault="001D6264" w:rsidP="00C26D6F">
                                  <w:pPr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F27F8" id="Oval 11" o:spid="_x0000_s1030" style="position:absolute;margin-left:201.95pt;margin-top:10.3pt;width:186pt;height:2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" strokeweight="3pt">
                      <v:stroke joinstyle="round"/>
                      <v:textbox>
                        <w:txbxContent>
                          <w:p w14:paraId="2332FFF8" w14:textId="042B12F1" w:rsidR="001D6264" w:rsidRPr="00D7205F" w:rsidRDefault="001D6264" w:rsidP="00B72A3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34999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This week we look at </w:t>
                            </w:r>
                            <w:r w:rsidR="00AA15C8" w:rsidRPr="00AA15C8">
                              <w:rPr>
                                <w:rFonts w:ascii="Comic Sans MS" w:hAnsi="Comic Sans MS" w:cstheme="minorHAnsi"/>
                                <w:b/>
                                <w:sz w:val="20"/>
                                <w:szCs w:val="20"/>
                              </w:rPr>
                              <w:t>simple circuits</w:t>
                            </w:r>
                            <w:r w:rsidR="00AA15C8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>. We will also explore series circuits and parallel circuits</w:t>
                            </w:r>
                            <w:r w:rsidRPr="00C95290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6929E8A" w14:textId="7F485B54" w:rsidR="001D6264" w:rsidRPr="00C95290" w:rsidRDefault="001D6264" w:rsidP="00B72A31">
                            <w:pP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9529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We </w:t>
                            </w:r>
                            <w:r w:rsidR="00A60E4B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dive into</w:t>
                            </w:r>
                            <w: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the </w:t>
                            </w:r>
                            <w:r w:rsidRPr="00C95290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Civil War</w:t>
                            </w:r>
                            <w: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.  </w:t>
                            </w:r>
                            <w:r w:rsidR="00A60E4B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We explore the first battle at Fort Sumter and other battles.  We also begin to learn about how the country came back together during Reconstruction.</w:t>
                            </w:r>
                          </w:p>
                          <w:p w14:paraId="71D8FEFA" w14:textId="0808D1B4" w:rsidR="001D6264" w:rsidRPr="00C95290" w:rsidRDefault="001D6264" w:rsidP="00B72A31">
                            <w:pP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</w:pPr>
                            <w:r w:rsidRPr="00C9529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    Mr. Fisher </w:t>
                            </w:r>
                            <w:r w:rsidR="00A60E4B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finished his JA instruction last Friday.</w:t>
                            </w:r>
                          </w:p>
                          <w:p w14:paraId="2CBABDEC" w14:textId="0D6E490E" w:rsidR="001D6264" w:rsidRPr="00C95290" w:rsidRDefault="001D6264" w:rsidP="00B72A31">
                            <w:pPr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</w:pPr>
                            <w:r w:rsidRPr="00C95290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AA15C8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I have been EXTREMELY impressed with the hard work on each </w:t>
                            </w:r>
                            <w:r w:rsidR="00AA15C8" w:rsidRPr="00AA15C8">
                              <w:rPr>
                                <w:rFonts w:ascii="Comic Sans MS" w:eastAsia="Batang" w:hAnsi="Comic Sans MS" w:cs="Times New Roman"/>
                                <w:b/>
                                <w:sz w:val="20"/>
                                <w:szCs w:val="20"/>
                              </w:rPr>
                              <w:t>president report</w:t>
                            </w:r>
                            <w:r w:rsidRPr="00AA15C8">
                              <w:rPr>
                                <w:rFonts w:ascii="Comic Sans MS" w:eastAsia="Batang" w:hAnsi="Comic Sans MS" w:cs="Times New Roman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AA15C8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  All students have typed their report.  We did some peer editing as well.  Students are now working on a </w:t>
                            </w:r>
                            <w:r w:rsidR="00AA15C8" w:rsidRPr="00AA15C8">
                              <w:rPr>
                                <w:rFonts w:ascii="Comic Sans MS" w:eastAsia="Batang" w:hAnsi="Comic Sans MS" w:cs="Times New Roman"/>
                                <w:b/>
                                <w:sz w:val="20"/>
                                <w:szCs w:val="20"/>
                              </w:rPr>
                              <w:t>Power Point</w:t>
                            </w:r>
                            <w:r w:rsidR="00AA15C8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 to help display information.  </w:t>
                            </w:r>
                          </w:p>
                          <w:p w14:paraId="2F713057" w14:textId="1314DF61" w:rsidR="001D6264" w:rsidRPr="007051A0" w:rsidRDefault="001D6264" w:rsidP="00C26D6F">
                            <w:pPr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8D64051" w14:textId="77777777" w:rsidR="00361D07" w:rsidRPr="00361D07" w:rsidRDefault="00361D07" w:rsidP="009900D1"/>
          <w:p w14:paraId="7E6E4B46" w14:textId="77777777" w:rsidR="00361D07" w:rsidRPr="00361D07" w:rsidRDefault="00361D07" w:rsidP="009900D1"/>
          <w:p w14:paraId="684AB330" w14:textId="77777777" w:rsidR="00361D07" w:rsidRPr="00361D07" w:rsidRDefault="00361D07" w:rsidP="009900D1"/>
          <w:p w14:paraId="14C934E5" w14:textId="77777777" w:rsidR="00361D07" w:rsidRPr="00361D07" w:rsidRDefault="00361D07" w:rsidP="009900D1"/>
          <w:p w14:paraId="05FF03B8" w14:textId="77777777" w:rsidR="00361D07" w:rsidRPr="00361D07" w:rsidRDefault="00361D07" w:rsidP="009900D1"/>
          <w:p w14:paraId="233E6B1C" w14:textId="77777777" w:rsidR="00361D07" w:rsidRPr="00361D07" w:rsidRDefault="00361D07" w:rsidP="009900D1"/>
          <w:p w14:paraId="2C9FCCAB" w14:textId="77777777" w:rsidR="00361D07" w:rsidRPr="00361D07" w:rsidRDefault="00361D07" w:rsidP="009900D1"/>
          <w:p w14:paraId="097B7824" w14:textId="77777777" w:rsidR="00361D07" w:rsidRPr="00361D07" w:rsidRDefault="00361D07" w:rsidP="009900D1"/>
          <w:p w14:paraId="60BCC382" w14:textId="77777777" w:rsidR="00361D07" w:rsidRPr="00361D07" w:rsidRDefault="00361D07" w:rsidP="009900D1"/>
          <w:p w14:paraId="44A5488A" w14:textId="77777777" w:rsidR="00361D07" w:rsidRPr="00361D07" w:rsidRDefault="00361D07" w:rsidP="009900D1"/>
          <w:p w14:paraId="13DCA8B5" w14:textId="77777777" w:rsidR="00361D07" w:rsidRPr="00361D07" w:rsidRDefault="00361D07" w:rsidP="009900D1"/>
          <w:p w14:paraId="1340E1AD" w14:textId="77777777" w:rsidR="00361D07" w:rsidRPr="00361D07" w:rsidRDefault="00361D07" w:rsidP="009900D1"/>
          <w:p w14:paraId="3B1E6CFC" w14:textId="77777777" w:rsidR="00361D07" w:rsidRPr="00361D07" w:rsidRDefault="00361D07" w:rsidP="009900D1"/>
          <w:p w14:paraId="1947CFCC" w14:textId="77777777" w:rsidR="00361D07" w:rsidRPr="00361D07" w:rsidRDefault="00361D07" w:rsidP="009900D1"/>
          <w:p w14:paraId="72FB8D30" w14:textId="77777777" w:rsidR="00361D07" w:rsidRPr="00361D07" w:rsidRDefault="00361D07" w:rsidP="009900D1"/>
          <w:p w14:paraId="3764609A" w14:textId="77777777" w:rsidR="00361D07" w:rsidRPr="00361D07" w:rsidRDefault="00361D07" w:rsidP="009900D1"/>
          <w:p w14:paraId="20DAB8A8" w14:textId="77777777" w:rsidR="00361D07" w:rsidRPr="00361D07" w:rsidRDefault="00361D07" w:rsidP="009900D1"/>
          <w:p w14:paraId="01EACE2A" w14:textId="77777777" w:rsidR="00361D07" w:rsidRPr="00361D07" w:rsidRDefault="00361D07" w:rsidP="009900D1"/>
          <w:p w14:paraId="27F3DF86" w14:textId="77777777" w:rsidR="00361D07" w:rsidRPr="00361D07" w:rsidRDefault="00361D07" w:rsidP="009900D1"/>
          <w:p w14:paraId="51D2EF59" w14:textId="629C31D9" w:rsidR="00361D07" w:rsidRPr="00361D07" w:rsidRDefault="00DA1695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89435CD" wp14:editId="534783A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57A3A" w14:textId="77777777" w:rsidR="001D6264" w:rsidRDefault="001D6264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14:paraId="0A3EBB0C" w14:textId="77777777" w:rsidR="001D6264" w:rsidRDefault="001D6264" w:rsidP="00361D07"/>
                                <w:p w14:paraId="239A62C6" w14:textId="77777777" w:rsidR="001D6264" w:rsidRPr="009900D1" w:rsidRDefault="001D6264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435CD" id="Text Box 14" o:spid="_x0000_s1031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">
                      <v:textbox>
                        <w:txbxContent>
                          <w:p w14:paraId="20557A3A" w14:textId="77777777" w:rsidR="001D6264" w:rsidRDefault="001D6264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14:paraId="0A3EBB0C" w14:textId="77777777" w:rsidR="001D6264" w:rsidRDefault="001D6264" w:rsidP="00361D07"/>
                          <w:p w14:paraId="239A62C6" w14:textId="77777777" w:rsidR="001D6264" w:rsidRPr="009900D1" w:rsidRDefault="001D6264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3507BE" w14:textId="52D9E5B4" w:rsidR="00361D07" w:rsidRPr="00361D07" w:rsidRDefault="00361D07" w:rsidP="009900D1"/>
          <w:p w14:paraId="2176D8C5" w14:textId="1D314620" w:rsidR="00361D07" w:rsidRPr="00361D07" w:rsidRDefault="00B72A31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188831F" wp14:editId="3417E80C">
                      <wp:simplePos x="0" y="0"/>
                      <wp:positionH relativeFrom="column">
                        <wp:posOffset>2555240</wp:posOffset>
                      </wp:positionH>
                      <wp:positionV relativeFrom="paragraph">
                        <wp:posOffset>84454</wp:posOffset>
                      </wp:positionV>
                      <wp:extent cx="2447925" cy="676275"/>
                      <wp:effectExtent l="0" t="0" r="28575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676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F2BD6C" w14:textId="2CA581A9" w:rsidR="001D6264" w:rsidRPr="00A74521" w:rsidRDefault="001D6264" w:rsidP="00B72A31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 </w:t>
                                  </w:r>
                                  <w:r w:rsidRPr="00B1160E"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 xml:space="preserve">This week’s list focuses on </w:t>
                                  </w:r>
                                  <w:r w:rsidRPr="008E0B2E"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>words that</w:t>
                                  </w:r>
                                  <w:r w:rsidRPr="00B1160E">
                                    <w:rPr>
                                      <w:rFonts w:ascii="Comic Sans MS" w:hAnsi="Comic Sans MS"/>
                                      <w:b/>
                                      <w:sz w:val="18"/>
                                      <w:szCs w:val="18"/>
                                    </w:rPr>
                                    <w:t xml:space="preserve"> have </w:t>
                                  </w:r>
                                  <w:r>
                                    <w:rPr>
                                      <w:rFonts w:ascii="Comic Sans MS" w:hAnsi="Comic Sans MS"/>
                                      <w:b/>
                                      <w:sz w:val="18"/>
                                      <w:szCs w:val="18"/>
                                    </w:rPr>
                                    <w:t>the</w:t>
                                  </w:r>
                                  <w:r w:rsidRPr="00B1160E">
                                    <w:rPr>
                                      <w:rFonts w:ascii="Comic Sans MS" w:hAnsi="Comic Sans MS"/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44781C">
                                    <w:rPr>
                                      <w:rFonts w:ascii="Comic Sans MS" w:hAnsi="Comic Sans MS"/>
                                      <w:b/>
                                      <w:sz w:val="18"/>
                                      <w:szCs w:val="18"/>
                                    </w:rPr>
                                    <w:t>ending -ance or -enc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88831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32" type="#_x0000_t202" style="position:absolute;margin-left:201.2pt;margin-top:6.65pt;width:192.75pt;height:5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" strokeweight="1.5pt">
                      <v:stroke dashstyle="1 1" endcap="round"/>
                      <v:textbox>
                        <w:txbxContent>
                          <w:p w14:paraId="1DF2BD6C" w14:textId="2CA581A9" w:rsidR="001D6264" w:rsidRPr="00A74521" w:rsidRDefault="001D6264" w:rsidP="00B72A31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Pr="00B1160E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This week’s list focuses on </w:t>
                            </w:r>
                            <w:r w:rsidRPr="008E0B2E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words that</w:t>
                            </w:r>
                            <w:r w:rsidRPr="00B1160E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 xml:space="preserve"> have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the</w:t>
                            </w:r>
                            <w:r w:rsidRPr="00B1160E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4781C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ending -</w:t>
                            </w:r>
                            <w:proofErr w:type="spellStart"/>
                            <w:r w:rsidR="0044781C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ance</w:t>
                            </w:r>
                            <w:proofErr w:type="spellEnd"/>
                            <w:r w:rsidR="0044781C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 xml:space="preserve"> or -</w:t>
                            </w:r>
                            <w:proofErr w:type="spellStart"/>
                            <w:r w:rsidR="0044781C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ence</w:t>
                            </w:r>
                            <w:proofErr w:type="spellEnd"/>
                            <w:r w:rsidR="0044781C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766C1C0" w14:textId="10BBFCCE" w:rsidR="00361D07" w:rsidRPr="00361D07" w:rsidRDefault="00361D07" w:rsidP="009900D1"/>
          <w:p w14:paraId="6C23C7D3" w14:textId="77777777"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3B5EB21" w14:textId="77777777"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14:paraId="1EC9B646" w14:textId="7480AE4D" w:rsidR="00211513" w:rsidRPr="00272169" w:rsidRDefault="00EA29C6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1D6264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44781C">
              <w:rPr>
                <w:rFonts w:ascii="Comic Sans MS" w:hAnsi="Comic Sans MS"/>
                <w:sz w:val="20"/>
                <w:szCs w:val="20"/>
              </w:rPr>
              <w:t xml:space="preserve">This week’s story will be fun but I hope it doesn’t give the class any ideas.  We will read </w:t>
            </w:r>
            <w:r w:rsidR="0044781C" w:rsidRPr="0044781C">
              <w:rPr>
                <w:rFonts w:ascii="Comic Sans MS" w:hAnsi="Comic Sans MS"/>
                <w:b/>
                <w:sz w:val="20"/>
                <w:szCs w:val="20"/>
              </w:rPr>
              <w:t>“The Catch of the Day.”</w:t>
            </w:r>
            <w:r w:rsidR="0044781C">
              <w:rPr>
                <w:rFonts w:ascii="Comic Sans MS" w:hAnsi="Comic Sans MS"/>
                <w:sz w:val="20"/>
                <w:szCs w:val="20"/>
              </w:rPr>
              <w:t xml:space="preserve">  This story is an African play about a character that tricks people to get what he wants.</w:t>
            </w:r>
          </w:p>
          <w:p w14:paraId="4F7B9286" w14:textId="7F6A52E6" w:rsidR="00211513" w:rsidRPr="00272169" w:rsidRDefault="00211513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272169"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B85AED">
              <w:rPr>
                <w:rFonts w:ascii="Comic Sans MS" w:hAnsi="Comic Sans MS"/>
                <w:sz w:val="20"/>
                <w:szCs w:val="20"/>
              </w:rPr>
              <w:t>Students should also be reading their AR books for the 4</w:t>
            </w:r>
            <w:r w:rsidR="00B85AED" w:rsidRPr="00B85AED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B85AED">
              <w:rPr>
                <w:rFonts w:ascii="Comic Sans MS" w:hAnsi="Comic Sans MS"/>
                <w:sz w:val="20"/>
                <w:szCs w:val="20"/>
              </w:rPr>
              <w:t xml:space="preserve"> Quarter.  Students must earn 16 points this quarter.</w:t>
            </w:r>
          </w:p>
          <w:p w14:paraId="638F7578" w14:textId="293D243B" w:rsidR="00272169" w:rsidRDefault="00E24EA5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9135C5" w:rsidRPr="00272169">
              <w:rPr>
                <w:rFonts w:ascii="Comic Sans MS" w:hAnsi="Comic Sans MS"/>
                <w:sz w:val="20"/>
                <w:szCs w:val="20"/>
              </w:rPr>
              <w:t xml:space="preserve">We </w:t>
            </w:r>
            <w:r w:rsidR="00C865AC">
              <w:rPr>
                <w:rFonts w:ascii="Comic Sans MS" w:hAnsi="Comic Sans MS"/>
                <w:sz w:val="20"/>
                <w:szCs w:val="20"/>
              </w:rPr>
              <w:t xml:space="preserve">will complete our unit on </w:t>
            </w:r>
            <w:r w:rsidR="009135C5" w:rsidRPr="00272169">
              <w:rPr>
                <w:rFonts w:ascii="Comic Sans MS" w:hAnsi="Comic Sans MS"/>
                <w:sz w:val="20"/>
                <w:szCs w:val="20"/>
              </w:rPr>
              <w:t xml:space="preserve">the </w:t>
            </w:r>
            <w:r w:rsidR="00F32429" w:rsidRPr="00272169">
              <w:rPr>
                <w:rFonts w:ascii="Comic Sans MS" w:hAnsi="Comic Sans MS"/>
                <w:b/>
                <w:sz w:val="20"/>
                <w:szCs w:val="20"/>
              </w:rPr>
              <w:t>Sacrament of the Anointing of the Sick.</w:t>
            </w:r>
            <w:r w:rsidR="00F32429" w:rsidRPr="002721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9634ED">
              <w:rPr>
                <w:rFonts w:ascii="Comic Sans MS" w:hAnsi="Comic Sans MS"/>
                <w:sz w:val="20"/>
                <w:szCs w:val="20"/>
              </w:rPr>
              <w:t>Students will make cards for the sick and homebound encouraging them to consider this great sacrament.</w:t>
            </w:r>
          </w:p>
          <w:p w14:paraId="25847B0B" w14:textId="1AE0AA60" w:rsidR="00244633" w:rsidRDefault="00F32429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272169">
              <w:rPr>
                <w:rFonts w:ascii="Comic Sans MS" w:hAnsi="Comic Sans MS"/>
                <w:sz w:val="20"/>
                <w:szCs w:val="20"/>
              </w:rPr>
              <w:t xml:space="preserve">We will also pray the </w:t>
            </w:r>
            <w:r w:rsidRPr="00272169">
              <w:rPr>
                <w:rFonts w:ascii="Comic Sans MS" w:hAnsi="Comic Sans MS"/>
                <w:b/>
                <w:sz w:val="20"/>
                <w:szCs w:val="20"/>
              </w:rPr>
              <w:t>Stations of the Cross</w:t>
            </w:r>
            <w:r w:rsidRPr="00272169">
              <w:rPr>
                <w:rFonts w:ascii="Comic Sans MS" w:hAnsi="Comic Sans MS"/>
                <w:sz w:val="20"/>
                <w:szCs w:val="20"/>
              </w:rPr>
              <w:t xml:space="preserve"> e</w:t>
            </w:r>
            <w:r w:rsidR="00244633" w:rsidRPr="00272169">
              <w:rPr>
                <w:rFonts w:ascii="Comic Sans MS" w:hAnsi="Comic Sans MS"/>
                <w:sz w:val="20"/>
                <w:szCs w:val="20"/>
              </w:rPr>
              <w:t>ach Thursday around 1:</w:t>
            </w:r>
            <w:r w:rsidRPr="00272169">
              <w:rPr>
                <w:rFonts w:ascii="Comic Sans MS" w:hAnsi="Comic Sans MS"/>
                <w:sz w:val="20"/>
                <w:szCs w:val="20"/>
              </w:rPr>
              <w:t>3</w:t>
            </w:r>
            <w:r w:rsidR="00244633" w:rsidRPr="00272169">
              <w:rPr>
                <w:rFonts w:ascii="Comic Sans MS" w:hAnsi="Comic Sans MS"/>
                <w:sz w:val="20"/>
                <w:szCs w:val="20"/>
              </w:rPr>
              <w:t>0 during Lent</w:t>
            </w:r>
            <w:r w:rsidR="00D662BE" w:rsidRPr="00272169">
              <w:rPr>
                <w:rFonts w:ascii="Comic Sans MS" w:hAnsi="Comic Sans MS"/>
                <w:sz w:val="20"/>
                <w:szCs w:val="20"/>
              </w:rPr>
              <w:t>.</w:t>
            </w:r>
            <w:r w:rsidR="00D662BE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244633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14:paraId="52A01173" w14:textId="77777777" w:rsidR="00C865AC" w:rsidRDefault="00EB3C21" w:rsidP="001D210C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D662BE" w:rsidRPr="001D6264">
              <w:rPr>
                <w:rFonts w:ascii="Comic Sans MS" w:hAnsi="Comic Sans MS"/>
                <w:sz w:val="20"/>
                <w:szCs w:val="20"/>
              </w:rPr>
              <w:t xml:space="preserve">We will continue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to work more with </w:t>
            </w:r>
            <w:r w:rsidR="001D6264" w:rsidRPr="001D6264">
              <w:rPr>
                <w:rFonts w:ascii="Comic Sans MS" w:hAnsi="Comic Sans MS"/>
                <w:b/>
                <w:sz w:val="20"/>
                <w:szCs w:val="20"/>
              </w:rPr>
              <w:t>decimals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C865AC">
              <w:rPr>
                <w:rFonts w:ascii="Comic Sans MS" w:hAnsi="Comic Sans MS"/>
                <w:sz w:val="20"/>
                <w:szCs w:val="20"/>
              </w:rPr>
              <w:t xml:space="preserve">We have explored adding, subtracting, writing decimal numbers with words.  I even introduced </w:t>
            </w:r>
            <w:r w:rsidR="00C865AC" w:rsidRPr="009634ED">
              <w:rPr>
                <w:rFonts w:ascii="Comic Sans MS" w:hAnsi="Comic Sans MS"/>
                <w:b/>
                <w:sz w:val="20"/>
                <w:szCs w:val="20"/>
              </w:rPr>
              <w:t>dividing and multiplying with decimals.</w:t>
            </w:r>
            <w:r w:rsidR="00C865AC">
              <w:rPr>
                <w:rFonts w:ascii="Comic Sans MS" w:hAnsi="Comic Sans MS"/>
                <w:sz w:val="20"/>
                <w:szCs w:val="20"/>
              </w:rPr>
              <w:t xml:space="preserve">  We will be doing more of this in the coming days and weeks.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14:paraId="59ED14A8" w14:textId="2C8D4B6C" w:rsidR="006B4FA2" w:rsidRDefault="00C865AC" w:rsidP="001D210C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Students </w:t>
            </w:r>
            <w:r>
              <w:rPr>
                <w:rFonts w:ascii="Comic Sans MS" w:hAnsi="Comic Sans MS"/>
                <w:sz w:val="20"/>
                <w:szCs w:val="20"/>
              </w:rPr>
              <w:t xml:space="preserve">will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also </w:t>
            </w:r>
            <w:r>
              <w:rPr>
                <w:rFonts w:ascii="Comic Sans MS" w:hAnsi="Comic Sans MS"/>
                <w:sz w:val="20"/>
                <w:szCs w:val="20"/>
              </w:rPr>
              <w:t xml:space="preserve">continue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to do 4 daily math problems to review and prepare for the final round of </w:t>
            </w:r>
            <w:r w:rsidR="001D6264" w:rsidRPr="001D6264">
              <w:rPr>
                <w:rFonts w:ascii="Comic Sans MS" w:hAnsi="Comic Sans MS"/>
                <w:b/>
                <w:sz w:val="20"/>
                <w:szCs w:val="20"/>
              </w:rPr>
              <w:t>ISTEP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>.</w:t>
            </w:r>
            <w:r w:rsidR="00D662BE">
              <w:rPr>
                <w:rFonts w:ascii="Comic Sans MS" w:hAnsi="Comic Sans MS"/>
              </w:rPr>
              <w:t xml:space="preserve"> 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>These problems cover all the standards and are written like the problems students will see on this test.</w:t>
            </w:r>
          </w:p>
          <w:p w14:paraId="3126BA29" w14:textId="7C2DD218" w:rsidR="00D662BE" w:rsidRPr="001D6264" w:rsidRDefault="00272169" w:rsidP="001D6264">
            <w:pPr>
              <w:rPr>
                <w:rFonts w:cstheme="minorHAnsi"/>
                <w:sz w:val="20"/>
                <w:szCs w:val="20"/>
              </w:rPr>
            </w:pPr>
            <w:r>
              <w:rPr>
                <w:b/>
                <w:sz w:val="28"/>
                <w:szCs w:val="28"/>
                <w:u w:val="single"/>
              </w:rPr>
              <w:t>Grammar</w:t>
            </w:r>
            <w:r w:rsidR="00D662BE">
              <w:rPr>
                <w:b/>
                <w:sz w:val="28"/>
                <w:szCs w:val="28"/>
                <w:u w:val="single"/>
              </w:rPr>
              <w:t>:</w:t>
            </w:r>
            <w:r w:rsidR="00D662BE">
              <w:rPr>
                <w:sz w:val="24"/>
                <w:szCs w:val="24"/>
              </w:rPr>
              <w:t xml:space="preserve"> </w:t>
            </w:r>
            <w:r w:rsidR="009634ED">
              <w:rPr>
                <w:sz w:val="24"/>
                <w:szCs w:val="24"/>
              </w:rPr>
              <w:t xml:space="preserve"> I hope to begin typing and </w:t>
            </w:r>
            <w:r w:rsidR="00642101">
              <w:rPr>
                <w:sz w:val="24"/>
                <w:szCs w:val="24"/>
              </w:rPr>
              <w:t xml:space="preserve">editing and revising our </w:t>
            </w:r>
            <w:r w:rsidR="00642101" w:rsidRPr="00642101">
              <w:rPr>
                <w:b/>
                <w:sz w:val="24"/>
                <w:szCs w:val="24"/>
              </w:rPr>
              <w:t>STARBASE essays</w:t>
            </w:r>
            <w:r w:rsidR="009634ED">
              <w:rPr>
                <w:b/>
                <w:sz w:val="24"/>
                <w:szCs w:val="24"/>
              </w:rPr>
              <w:t xml:space="preserve">.  </w:t>
            </w:r>
            <w:r w:rsidR="009634ED" w:rsidRPr="009634ED">
              <w:rPr>
                <w:sz w:val="24"/>
                <w:szCs w:val="24"/>
              </w:rPr>
              <w:t>This will be a great keepsake for each student.</w:t>
            </w:r>
          </w:p>
        </w:tc>
      </w:tr>
    </w:tbl>
    <w:p w14:paraId="37916D10" w14:textId="77777777"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A6A2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60599C"/>
    <w:multiLevelType w:val="hybridMultilevel"/>
    <w:tmpl w:val="F970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00FFF"/>
    <w:rsid w:val="0002402A"/>
    <w:rsid w:val="000301FA"/>
    <w:rsid w:val="00040945"/>
    <w:rsid w:val="000444FF"/>
    <w:rsid w:val="00075376"/>
    <w:rsid w:val="000A21CC"/>
    <w:rsid w:val="000A261A"/>
    <w:rsid w:val="000A79C4"/>
    <w:rsid w:val="000B011D"/>
    <w:rsid w:val="000B7EEE"/>
    <w:rsid w:val="000C30CB"/>
    <w:rsid w:val="000E2FC8"/>
    <w:rsid w:val="000F67C1"/>
    <w:rsid w:val="00107CDC"/>
    <w:rsid w:val="00110CE4"/>
    <w:rsid w:val="00120524"/>
    <w:rsid w:val="00123389"/>
    <w:rsid w:val="00140964"/>
    <w:rsid w:val="00141929"/>
    <w:rsid w:val="0015487B"/>
    <w:rsid w:val="00161568"/>
    <w:rsid w:val="00161B70"/>
    <w:rsid w:val="00161BE6"/>
    <w:rsid w:val="00164B9D"/>
    <w:rsid w:val="001757DD"/>
    <w:rsid w:val="001866E4"/>
    <w:rsid w:val="00186AD6"/>
    <w:rsid w:val="001875D6"/>
    <w:rsid w:val="001A4FBC"/>
    <w:rsid w:val="001A68F0"/>
    <w:rsid w:val="001B0CA3"/>
    <w:rsid w:val="001D210C"/>
    <w:rsid w:val="001D6264"/>
    <w:rsid w:val="001F33A7"/>
    <w:rsid w:val="00201E49"/>
    <w:rsid w:val="0020376C"/>
    <w:rsid w:val="00211513"/>
    <w:rsid w:val="002168BA"/>
    <w:rsid w:val="002204FC"/>
    <w:rsid w:val="0022215F"/>
    <w:rsid w:val="00231646"/>
    <w:rsid w:val="0023180C"/>
    <w:rsid w:val="00244633"/>
    <w:rsid w:val="00247789"/>
    <w:rsid w:val="00261E1C"/>
    <w:rsid w:val="00272169"/>
    <w:rsid w:val="002806B7"/>
    <w:rsid w:val="00286D0D"/>
    <w:rsid w:val="002A168A"/>
    <w:rsid w:val="002A5C2B"/>
    <w:rsid w:val="002B5FBE"/>
    <w:rsid w:val="002C42CC"/>
    <w:rsid w:val="002C4E73"/>
    <w:rsid w:val="002F2F5E"/>
    <w:rsid w:val="002F67E9"/>
    <w:rsid w:val="00300D2A"/>
    <w:rsid w:val="00305C39"/>
    <w:rsid w:val="00313351"/>
    <w:rsid w:val="00322F6E"/>
    <w:rsid w:val="0033193D"/>
    <w:rsid w:val="00335AE0"/>
    <w:rsid w:val="00361D07"/>
    <w:rsid w:val="0036757B"/>
    <w:rsid w:val="003713D3"/>
    <w:rsid w:val="00371665"/>
    <w:rsid w:val="003824E8"/>
    <w:rsid w:val="003A66CC"/>
    <w:rsid w:val="003C7C35"/>
    <w:rsid w:val="003D25E3"/>
    <w:rsid w:val="003D275D"/>
    <w:rsid w:val="003E7080"/>
    <w:rsid w:val="003F2709"/>
    <w:rsid w:val="003F60D4"/>
    <w:rsid w:val="003F6C6B"/>
    <w:rsid w:val="00400317"/>
    <w:rsid w:val="00405C4D"/>
    <w:rsid w:val="00413C36"/>
    <w:rsid w:val="004161FF"/>
    <w:rsid w:val="00420CB1"/>
    <w:rsid w:val="00421FD1"/>
    <w:rsid w:val="004305D3"/>
    <w:rsid w:val="00443EC2"/>
    <w:rsid w:val="00445D9C"/>
    <w:rsid w:val="0044781C"/>
    <w:rsid w:val="00461960"/>
    <w:rsid w:val="00467298"/>
    <w:rsid w:val="004767CE"/>
    <w:rsid w:val="00485513"/>
    <w:rsid w:val="004A197D"/>
    <w:rsid w:val="004A5B2F"/>
    <w:rsid w:val="004C3146"/>
    <w:rsid w:val="004D139A"/>
    <w:rsid w:val="004E6FAF"/>
    <w:rsid w:val="004F3F77"/>
    <w:rsid w:val="00523526"/>
    <w:rsid w:val="00541160"/>
    <w:rsid w:val="00547DB2"/>
    <w:rsid w:val="00585271"/>
    <w:rsid w:val="00590513"/>
    <w:rsid w:val="00590FDF"/>
    <w:rsid w:val="005B4649"/>
    <w:rsid w:val="005D2986"/>
    <w:rsid w:val="005E06FA"/>
    <w:rsid w:val="005E6322"/>
    <w:rsid w:val="005F35A1"/>
    <w:rsid w:val="005F67DA"/>
    <w:rsid w:val="00625DCD"/>
    <w:rsid w:val="00636A34"/>
    <w:rsid w:val="00642101"/>
    <w:rsid w:val="0064287B"/>
    <w:rsid w:val="00661826"/>
    <w:rsid w:val="006673DC"/>
    <w:rsid w:val="00670DF9"/>
    <w:rsid w:val="00671FA5"/>
    <w:rsid w:val="00696C79"/>
    <w:rsid w:val="00697BFD"/>
    <w:rsid w:val="006A17E6"/>
    <w:rsid w:val="006A3712"/>
    <w:rsid w:val="006A3B72"/>
    <w:rsid w:val="006B0BC4"/>
    <w:rsid w:val="006B1469"/>
    <w:rsid w:val="006B4FA2"/>
    <w:rsid w:val="006C08E4"/>
    <w:rsid w:val="006C545A"/>
    <w:rsid w:val="006C60B1"/>
    <w:rsid w:val="006E66C1"/>
    <w:rsid w:val="007051A0"/>
    <w:rsid w:val="00707770"/>
    <w:rsid w:val="00711018"/>
    <w:rsid w:val="00734999"/>
    <w:rsid w:val="00740A09"/>
    <w:rsid w:val="00751A62"/>
    <w:rsid w:val="0075644B"/>
    <w:rsid w:val="00765265"/>
    <w:rsid w:val="0078004E"/>
    <w:rsid w:val="00781BFB"/>
    <w:rsid w:val="00782D32"/>
    <w:rsid w:val="007B17CE"/>
    <w:rsid w:val="007B6A51"/>
    <w:rsid w:val="007C0B9E"/>
    <w:rsid w:val="007D63F5"/>
    <w:rsid w:val="007F4F0E"/>
    <w:rsid w:val="008008C7"/>
    <w:rsid w:val="0080195E"/>
    <w:rsid w:val="00804928"/>
    <w:rsid w:val="00811097"/>
    <w:rsid w:val="008227F7"/>
    <w:rsid w:val="0084096E"/>
    <w:rsid w:val="008863F7"/>
    <w:rsid w:val="00892EC2"/>
    <w:rsid w:val="00895F0B"/>
    <w:rsid w:val="008A0C93"/>
    <w:rsid w:val="008A1D27"/>
    <w:rsid w:val="008A42A3"/>
    <w:rsid w:val="008B30F2"/>
    <w:rsid w:val="008B727A"/>
    <w:rsid w:val="008D0927"/>
    <w:rsid w:val="008D24AE"/>
    <w:rsid w:val="008D48E5"/>
    <w:rsid w:val="008D641F"/>
    <w:rsid w:val="008E0B2E"/>
    <w:rsid w:val="008E0F90"/>
    <w:rsid w:val="008E3C04"/>
    <w:rsid w:val="008E4017"/>
    <w:rsid w:val="008F16AA"/>
    <w:rsid w:val="00906868"/>
    <w:rsid w:val="009135C5"/>
    <w:rsid w:val="00925B37"/>
    <w:rsid w:val="00935282"/>
    <w:rsid w:val="00937D07"/>
    <w:rsid w:val="00944F48"/>
    <w:rsid w:val="00946AA3"/>
    <w:rsid w:val="00947CC7"/>
    <w:rsid w:val="009532A3"/>
    <w:rsid w:val="009634ED"/>
    <w:rsid w:val="009802EC"/>
    <w:rsid w:val="009878B0"/>
    <w:rsid w:val="009900D1"/>
    <w:rsid w:val="00995BC8"/>
    <w:rsid w:val="009A1A53"/>
    <w:rsid w:val="009A6288"/>
    <w:rsid w:val="009B0E82"/>
    <w:rsid w:val="009B3D94"/>
    <w:rsid w:val="009D6A5D"/>
    <w:rsid w:val="009E43FF"/>
    <w:rsid w:val="009F60FA"/>
    <w:rsid w:val="00A16225"/>
    <w:rsid w:val="00A21128"/>
    <w:rsid w:val="00A21818"/>
    <w:rsid w:val="00A53024"/>
    <w:rsid w:val="00A60E4B"/>
    <w:rsid w:val="00A73DC9"/>
    <w:rsid w:val="00A74521"/>
    <w:rsid w:val="00A75E2F"/>
    <w:rsid w:val="00A809E8"/>
    <w:rsid w:val="00A82DF1"/>
    <w:rsid w:val="00A8540A"/>
    <w:rsid w:val="00A94C3A"/>
    <w:rsid w:val="00AA15C8"/>
    <w:rsid w:val="00AB3480"/>
    <w:rsid w:val="00AC3E62"/>
    <w:rsid w:val="00AD42BF"/>
    <w:rsid w:val="00AD5EF4"/>
    <w:rsid w:val="00AE014F"/>
    <w:rsid w:val="00AE2CBB"/>
    <w:rsid w:val="00AF025E"/>
    <w:rsid w:val="00B073EC"/>
    <w:rsid w:val="00B1160E"/>
    <w:rsid w:val="00B11650"/>
    <w:rsid w:val="00B24BE8"/>
    <w:rsid w:val="00B2751B"/>
    <w:rsid w:val="00B34C08"/>
    <w:rsid w:val="00B37F5D"/>
    <w:rsid w:val="00B436CF"/>
    <w:rsid w:val="00B54278"/>
    <w:rsid w:val="00B5764D"/>
    <w:rsid w:val="00B66094"/>
    <w:rsid w:val="00B71849"/>
    <w:rsid w:val="00B72064"/>
    <w:rsid w:val="00B72A31"/>
    <w:rsid w:val="00B72BB4"/>
    <w:rsid w:val="00B73326"/>
    <w:rsid w:val="00B85AED"/>
    <w:rsid w:val="00B97A2E"/>
    <w:rsid w:val="00BA17BD"/>
    <w:rsid w:val="00BC134D"/>
    <w:rsid w:val="00BC21C3"/>
    <w:rsid w:val="00BD19E7"/>
    <w:rsid w:val="00C023FD"/>
    <w:rsid w:val="00C21C01"/>
    <w:rsid w:val="00C26D6F"/>
    <w:rsid w:val="00C27AFA"/>
    <w:rsid w:val="00C35BB8"/>
    <w:rsid w:val="00C436D1"/>
    <w:rsid w:val="00C50246"/>
    <w:rsid w:val="00C61F93"/>
    <w:rsid w:val="00C802C9"/>
    <w:rsid w:val="00C865AC"/>
    <w:rsid w:val="00C909B4"/>
    <w:rsid w:val="00C95290"/>
    <w:rsid w:val="00C976C6"/>
    <w:rsid w:val="00CA206B"/>
    <w:rsid w:val="00CA6371"/>
    <w:rsid w:val="00CB19AE"/>
    <w:rsid w:val="00CB300C"/>
    <w:rsid w:val="00CC118D"/>
    <w:rsid w:val="00CC3DB5"/>
    <w:rsid w:val="00CD231B"/>
    <w:rsid w:val="00CD518B"/>
    <w:rsid w:val="00CD5557"/>
    <w:rsid w:val="00CE1F5D"/>
    <w:rsid w:val="00CE440C"/>
    <w:rsid w:val="00D011DD"/>
    <w:rsid w:val="00D06983"/>
    <w:rsid w:val="00D12C9D"/>
    <w:rsid w:val="00D30405"/>
    <w:rsid w:val="00D32411"/>
    <w:rsid w:val="00D63AA1"/>
    <w:rsid w:val="00D662BE"/>
    <w:rsid w:val="00D7205F"/>
    <w:rsid w:val="00D76F11"/>
    <w:rsid w:val="00D77964"/>
    <w:rsid w:val="00D91F9E"/>
    <w:rsid w:val="00D9562A"/>
    <w:rsid w:val="00DA1695"/>
    <w:rsid w:val="00DA5F8D"/>
    <w:rsid w:val="00DC0861"/>
    <w:rsid w:val="00DC16EA"/>
    <w:rsid w:val="00DC5FC4"/>
    <w:rsid w:val="00DC76F5"/>
    <w:rsid w:val="00DD4661"/>
    <w:rsid w:val="00DE6C7E"/>
    <w:rsid w:val="00DF2F86"/>
    <w:rsid w:val="00DF7472"/>
    <w:rsid w:val="00E24EA5"/>
    <w:rsid w:val="00E27701"/>
    <w:rsid w:val="00E55C9A"/>
    <w:rsid w:val="00E632CF"/>
    <w:rsid w:val="00E67B79"/>
    <w:rsid w:val="00E7063B"/>
    <w:rsid w:val="00E9745B"/>
    <w:rsid w:val="00EA29C6"/>
    <w:rsid w:val="00EA6AF8"/>
    <w:rsid w:val="00EB3C21"/>
    <w:rsid w:val="00EB6563"/>
    <w:rsid w:val="00EC04AF"/>
    <w:rsid w:val="00EC5CDF"/>
    <w:rsid w:val="00ED39A3"/>
    <w:rsid w:val="00EF0076"/>
    <w:rsid w:val="00EF531E"/>
    <w:rsid w:val="00F0582B"/>
    <w:rsid w:val="00F05BBA"/>
    <w:rsid w:val="00F23CC4"/>
    <w:rsid w:val="00F23F63"/>
    <w:rsid w:val="00F246B5"/>
    <w:rsid w:val="00F32429"/>
    <w:rsid w:val="00F32EA6"/>
    <w:rsid w:val="00F337CB"/>
    <w:rsid w:val="00F60683"/>
    <w:rsid w:val="00F67EF7"/>
    <w:rsid w:val="00F90315"/>
    <w:rsid w:val="00F938EC"/>
    <w:rsid w:val="00FA01CE"/>
    <w:rsid w:val="00FB112F"/>
    <w:rsid w:val="00FC396B"/>
    <w:rsid w:val="00FC3C07"/>
    <w:rsid w:val="00FC7DF0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72FF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6D0B70-B3BB-4AA7-8771-D03ECAAED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6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8-03-19T11:21:00Z</cp:lastPrinted>
  <dcterms:created xsi:type="dcterms:W3CDTF">2018-03-17T20:44:00Z</dcterms:created>
  <dcterms:modified xsi:type="dcterms:W3CDTF">2018-03-19T12:03:00Z</dcterms:modified>
</cp:coreProperties>
</file>